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192, Number Passed Filter: 5966</w:t>
      </w:r>
      <w:r>
        <w:br/>
      </w:r>
      <w:r>
        <w:rPr>
          <w:rStyle w:val="VerbatimChar"/>
        </w:rPr>
        <w:t xml:space="preserve">## I Codes: 886 (14.308786%)</w:t>
      </w:r>
      <w:r>
        <w:br/>
      </w:r>
      <w:r>
        <w:rPr>
          <w:rStyle w:val="VerbatimChar"/>
        </w:rPr>
        <w:t xml:space="preserve">## Q Codes: 66 (1.065891%)</w:t>
      </w:r>
      <w:r>
        <w:br/>
      </w:r>
      <w:r>
        <w:rPr>
          <w:rStyle w:val="VerbatimChar"/>
        </w:rPr>
        <w:t xml:space="preserve">## U Codes: 124 (2.00258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otal_Suspended_Solids_TSS_Sample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otal_Suspended_Solids_TSS_Sample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otal_Suspended_Solids_TSS_Sample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otal_Suspended_Solids_TSS_Sample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2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otal_Suspended_Solids_TSS_Sample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otal_Suspended_Solids_TSS_Sample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otal_Suspended_Solids_TSS_Sample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otal_Suspended_Solids_TSS_Sample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otal_Suspended_Solids_TSS_Sample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otal_Suspended_Solids_TSS_Sample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otal_Suspended_Solids_TSS_Sample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otal_Suspended_Solids_TSS_Sample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otal_Suspended_Solids_TSS_Sample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otal_Suspended_Solids_TSS_Sample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otal_Suspended_Solids_TSS_Sample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otal_Suspended_Solids_TSS_Sample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otal_Suspended_Solids_TSS_Sample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Total_Suspended_Solids_TSS_Sample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Total_Suspended_Solids_TSS_Sample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Total_Suspended_Solids_TSS_Sample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Total_Suspended_Solids_TSS_Sample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Total_Suspended_Solids_TSS_Sample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Total_Suspended_Solids_TSS_Sample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Total_Suspended_Solids_TSS_Sample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Total_Suspended_Solids_TSS_Sample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Total_Suspended_Solids_TSS_Sample_Bottom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3" name="Picture"/>
            <a:graphic>
              <a:graphicData uri="http://schemas.openxmlformats.org/drawingml/2006/picture">
                <pic:pic>
                  <pic:nvPicPr>
                    <pic:cNvPr descr="C:\Users\jepanzik\Box\R%20Projects\SEACAR_Panzik\WQ_Discrete\reports\by_parameter\WC_Discrete_Total_Suspended_Solids_TSS_Sample_Bottom_files/figure-html/Scatter_Excluded-23.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6" name="Picture"/>
            <a:graphic>
              <a:graphicData uri="http://schemas.openxmlformats.org/drawingml/2006/picture">
                <pic:pic>
                  <pic:nvPicPr>
                    <pic:cNvPr descr="C:\Users\jepanzik\Box\R%20Projects\SEACAR_Panzik\WQ_Discrete\reports\by_parameter\WC_Discrete_Total_Suspended_Solids_TSS_Sample_Bottom_files/figure-html/Scatter_Excluded-24.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9" name="Picture"/>
            <a:graphic>
              <a:graphicData uri="http://schemas.openxmlformats.org/drawingml/2006/picture">
                <pic:pic>
                  <pic:nvPicPr>
                    <pic:cNvPr descr="C:\Users\jepanzik\Box\R%20Projects\SEACAR_Panzik\WQ_Discrete\reports\by_parameter\WC_Discrete_Total_Suspended_Solids_TSS_Sample_Bottom_files/figure-html/Scatter_Excluded-25.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bookmarkEnd w:id="121"/>
    <w:bookmarkStart w:id="13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Total_Suspended_Solids_TSS_Sample_Bottom_files/figure-html/Trendlines_ManagedArea-1.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Total_Suspended_Solids_TSS_Sample_Bottom_files/figure-html/Trendlines_ManagedArea-2.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otal_Suspended_Solids_TSS_Sample_Bottom_files/figure-html/Trendlines_ManagedArea-3.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otal_Suspended_Solids_TSS_Sample_Bottom_files/figure-html/Trendlines_ManagedArea-4.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otal_Suspended_Solids_TSS_Sample_Bottom_files/figure-html/Trendlines_ManagedArea-5.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bookmarkEnd w:id="137"/>
    <w:bookmarkStart w:id="18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9" name="Picture"/>
            <a:graphic>
              <a:graphicData uri="http://schemas.openxmlformats.org/drawingml/2006/picture">
                <pic:pic>
                  <pic:nvPicPr>
                    <pic:cNvPr descr="C:\Users\jepanzik\Box\R%20Projects\SEACAR_Panzik\WQ_Discrete\reports\by_parameter\WC_Discrete_Total_Suspended_Solids_TSS_Sample_Bottom_files/figure-html/BoxPlots_ManagedArea-1.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Discrete\reports\by_parameter\WC_Discrete_Total_Suspended_Solids_TSS_Sample_Bottom_files/figure-html/BoxPlots_ManagedArea-2.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Discrete\reports\by_parameter\WC_Discrete_Total_Suspended_Solids_TSS_Sample_Bottom_files/figure-html/BoxPlots_ManagedArea-3.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Discrete\reports\by_parameter\WC_Discrete_Total_Suspended_Solids_TSS_Sample_Bottom_files/figure-html/BoxPlots_ManagedArea-4.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Discrete\reports\by_parameter\WC_Discrete_Total_Suspended_Solids_TSS_Sample_Bottom_files/figure-html/BoxPlots_ManagedArea-5.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Discrete\reports\by_parameter\WC_Discrete_Total_Suspended_Solids_TSS_Sample_Bottom_files/figure-html/BoxPlots_ManagedArea-6.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Discrete\reports\by_parameter\WC_Discrete_Total_Suspended_Solids_TSS_Sample_Bottom_files/figure-html/BoxPlots_ManagedArea-7.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Total_Suspended_Solids_TSS_Sample_Bottom_files/figure-html/BoxPlots_ManagedArea-8.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Total_Suspended_Solids_TSS_Sample_Bottom_files/figure-html/BoxPlots_ManagedArea-9.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Total_Suspended_Solids_TSS_Sample_Bottom_files/figure-html/BoxPlots_ManagedArea-10.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Total_Suspended_Solids_TSS_Sample_Bottom_files/figure-html/BoxPlots_ManagedArea-11.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Total_Suspended_Solids_TSS_Sample_Bottom_files/figure-html/BoxPlots_ManagedArea-12.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otal_Suspended_Solids_TSS_Sample_Bottom_files/figure-html/BoxPlots_ManagedArea-13.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otal_Suspended_Solids_TSS_Sample_Bottom_files/figure-html/BoxPlots_ManagedArea-14.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otal_Suspended_Solids_TSS_Sample_Bottom_files/figure-html/BoxPlots_ManagedArea-15.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otal Suspended Solids, TSS</dc:title>
  <dc:creator/>
  <cp:keywords/>
  <dcterms:created xsi:type="dcterms:W3CDTF">2022-07-08T20:21:47Z</dcterms:created>
  <dcterms:modified xsi:type="dcterms:W3CDTF">2022-07-08T20: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